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344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fb44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3:49:43Z</dcterms:created>
  <dcterms:modified xsi:type="dcterms:W3CDTF">2018-03-22T13:49:43Z</dcterms:modified>
</cp:coreProperties>
</file>